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EA311" w14:textId="1B7A1F6F" w:rsidR="00FE2AF1" w:rsidRDefault="003A1FA0">
      <w:r>
        <w:t>The folder “</w:t>
      </w:r>
      <w:proofErr w:type="spellStart"/>
      <w:r>
        <w:t>DualNumbers</w:t>
      </w:r>
      <w:proofErr w:type="spellEnd"/>
      <w:r>
        <w:t>” contains the same program as the “</w:t>
      </w:r>
      <w:proofErr w:type="spellStart"/>
      <w:r>
        <w:t>FiniteDifferences</w:t>
      </w:r>
      <w:proofErr w:type="spellEnd"/>
      <w:r>
        <w:t>” exercise, but now uses dual numbers instead of finite differences to calculate the derivative.</w:t>
      </w:r>
    </w:p>
    <w:p w14:paraId="29DD6037" w14:textId="6FBC7B4A" w:rsidR="003A1FA0" w:rsidRDefault="003A1FA0">
      <w:r>
        <w:t xml:space="preserve">Your mission is to implement the body of the </w:t>
      </w:r>
      <w:proofErr w:type="spellStart"/>
      <w:r>
        <w:t>CDualNumber</w:t>
      </w:r>
      <w:proofErr w:type="spellEnd"/>
      <w:r>
        <w:t xml:space="preserve"> operator overload functions to make the program work.</w:t>
      </w:r>
    </w:p>
    <w:p w14:paraId="2CCC8E54" w14:textId="5AB88EE7" w:rsidR="003A1FA0" w:rsidRDefault="003A1FA0">
      <w:r>
        <w:t xml:space="preserve">If that sounds challenging, don’t overthink it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6340D1C" w14:textId="5AF44F43" w:rsidR="003A1FA0" w:rsidRDefault="003A1FA0">
      <w:pPr>
        <w:rPr>
          <w:rFonts w:eastAsiaTheme="minorEastAsia"/>
        </w:rPr>
      </w:pPr>
      <w:r>
        <w:t xml:space="preserve">Dual numbers are just like complex numbers, excep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ϵ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</w:rPr>
        <w:t xml:space="preserve"> instead of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/>
        </w:rPr>
        <w:t>.</w:t>
      </w:r>
    </w:p>
    <w:p w14:paraId="30755143" w14:textId="67D2714A" w:rsidR="003A1FA0" w:rsidRDefault="003A1FA0">
      <w:pPr>
        <w:rPr>
          <w:rFonts w:eastAsiaTheme="minorEastAsia"/>
        </w:rPr>
      </w:pPr>
      <w:r>
        <w:rPr>
          <w:rFonts w:eastAsiaTheme="minorEastAsia"/>
        </w:rPr>
        <w:t>Below are two examples to get you started.</w:t>
      </w:r>
    </w:p>
    <w:p w14:paraId="2B613F7C" w14:textId="77777777" w:rsidR="003A1FA0" w:rsidRDefault="003A1FA0">
      <w:pPr>
        <w:rPr>
          <w:rFonts w:eastAsiaTheme="minorEastAsia"/>
        </w:rPr>
      </w:pPr>
    </w:p>
    <w:p w14:paraId="659FD0D1" w14:textId="6BE53B07" w:rsidR="003A1FA0" w:rsidRPr="003A1FA0" w:rsidRDefault="003A1FA0">
      <w:pPr>
        <w:rPr>
          <w:rFonts w:eastAsiaTheme="minorEastAsia"/>
          <w:b/>
          <w:bCs/>
        </w:rPr>
      </w:pPr>
      <w:r w:rsidRPr="003A1FA0">
        <w:rPr>
          <w:rFonts w:eastAsiaTheme="minorEastAsia"/>
          <w:b/>
          <w:bCs/>
        </w:rPr>
        <w:t>Example: Adding Dual Numbers</w:t>
      </w:r>
    </w:p>
    <w:p w14:paraId="12A0A308" w14:textId="40F416B0" w:rsidR="003A1FA0" w:rsidRDefault="003A1FA0">
      <w:pPr>
        <w:rPr>
          <w:rFonts w:eastAsiaTheme="minorEastAsia"/>
        </w:rPr>
      </w:pPr>
      <w:r>
        <w:rPr>
          <w:rFonts w:eastAsiaTheme="minorEastAsia"/>
        </w:rPr>
        <w:t>Adding two dual numbers together is as easy as adding their real parts and their dual parts together.</w:t>
      </w:r>
    </w:p>
    <w:p w14:paraId="68D8A9BB" w14:textId="5358B29E" w:rsidR="003A1FA0" w:rsidRPr="003A1FA0" w:rsidRDefault="00FA31EF">
      <w:pPr>
        <w:rPr>
          <w:rFonts w:eastAsiaTheme="minorEastAsia"/>
        </w:rPr>
      </w:pPr>
      <m:oMathPara>
        <m:oMath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+B</m:t>
          </m:r>
          <m:r>
            <m:rPr>
              <m:sty m:val="p"/>
            </m:rPr>
            <w:rPr>
              <w:rFonts w:ascii="Cambria Math" w:eastAsiaTheme="minorEastAsia" w:hAnsi="Cambria Math"/>
            </w:rPr>
            <m:t>ϵ</m:t>
          </m:r>
          <m:r>
            <m:rPr>
              <m:lit/>
              <m:sty m:val="p"/>
            </m:rP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 xml:space="preserve">+ </m:t>
          </m:r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C + D</m:t>
          </m:r>
          <m:r>
            <m:rPr>
              <m:sty m:val="p"/>
            </m:rPr>
            <w:rPr>
              <w:rFonts w:ascii="Cambria Math" w:eastAsiaTheme="minorEastAsia" w:hAnsi="Cambria Math"/>
            </w:rPr>
            <m:t>ϵ</m:t>
          </m:r>
          <m:r>
            <m:rPr>
              <m:lit/>
              <m:sty m:val="p"/>
            </m:rP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+C</m:t>
          </m:r>
          <m:r>
            <m:rPr>
              <m:lit/>
            </m:rP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 xml:space="preserve"> +</m:t>
          </m:r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B+D</m:t>
          </m:r>
          <m:r>
            <m:rPr>
              <m:lit/>
            </m:rP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ϵ</m:t>
          </m:r>
        </m:oMath>
      </m:oMathPara>
    </w:p>
    <w:p w14:paraId="6B0E0494" w14:textId="355A2703" w:rsidR="003A1FA0" w:rsidRPr="00FA31EF" w:rsidRDefault="003A1FA0">
      <w:pPr>
        <w:rPr>
          <w:rFonts w:eastAsiaTheme="minorEastAsia"/>
        </w:rPr>
      </w:pPr>
      <w:r>
        <w:rPr>
          <w:rFonts w:eastAsiaTheme="minorEastAsia"/>
        </w:rPr>
        <w:t xml:space="preserve">If you replaced </w:t>
      </w:r>
      <m:oMath>
        <m:r>
          <m:rPr>
            <m:sty m:val="p"/>
          </m:rPr>
          <w:rPr>
            <w:rFonts w:ascii="Cambria Math" w:eastAsiaTheme="minorEastAsia" w:hAnsi="Cambria Math"/>
          </w:rPr>
          <m:t>ϵ</m:t>
        </m:r>
      </m:oMath>
      <w:r>
        <w:rPr>
          <w:rFonts w:eastAsiaTheme="minorEastAsia"/>
        </w:rPr>
        <w:t xml:space="preserve"> in the above with a variable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>, it would be the same thing.</w:t>
      </w:r>
      <w:r w:rsidR="00FA31EF">
        <w:rPr>
          <w:rFonts w:eastAsiaTheme="minorEastAsia"/>
        </w:rPr>
        <w:t xml:space="preserve"> There’s nothing special about </w:t>
      </w:r>
      <m:oMath>
        <m:r>
          <m:rPr>
            <m:sty m:val="p"/>
          </m:rPr>
          <w:rPr>
            <w:rFonts w:ascii="Cambria Math" w:eastAsiaTheme="minorEastAsia" w:hAnsi="Cambria Math"/>
          </w:rPr>
          <m:t>ϵ</m:t>
        </m:r>
      </m:oMath>
      <w:r w:rsidR="00FA31EF">
        <w:rPr>
          <w:rFonts w:eastAsiaTheme="minorEastAsia"/>
        </w:rPr>
        <w:t xml:space="preserve"> here.</w:t>
      </w:r>
    </w:p>
    <w:p w14:paraId="7C63F909" w14:textId="3527DDC3" w:rsidR="003A1FA0" w:rsidRPr="00FA31EF" w:rsidRDefault="00FA31EF" w:rsidP="003A1FA0">
      <w:pPr>
        <w:rPr>
          <w:rFonts w:eastAsiaTheme="minorEastAsia"/>
          <w:iCs/>
        </w:rPr>
      </w:pPr>
      <m:oMathPara>
        <m:oMath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+B</m:t>
          </m:r>
          <m:r>
            <w:rPr>
              <w:rFonts w:ascii="Cambria Math" w:eastAsiaTheme="minorEastAsia" w:hAnsi="Cambria Math"/>
            </w:rPr>
            <m:t>x</m:t>
          </m:r>
          <m:r>
            <m:rPr>
              <m:lit/>
            </m:rP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 xml:space="preserve">+ </m:t>
          </m:r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C + D</m:t>
          </m:r>
          <m:r>
            <w:rPr>
              <w:rFonts w:ascii="Cambria Math" w:eastAsiaTheme="minorEastAsia" w:hAnsi="Cambria Math"/>
            </w:rPr>
            <m:t>x</m:t>
          </m:r>
          <m:r>
            <m:rPr>
              <m:lit/>
            </m:rP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+C</m:t>
          </m:r>
          <m:r>
            <m:rPr>
              <m:lit/>
            </m:rP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 xml:space="preserve"> +</m:t>
          </m:r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B+D</m:t>
          </m:r>
          <m:r>
            <m:rPr>
              <m:lit/>
            </m:rP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>x</m:t>
          </m:r>
        </m:oMath>
      </m:oMathPara>
    </w:p>
    <w:p w14:paraId="7B49E8F4" w14:textId="77777777" w:rsidR="003A1FA0" w:rsidRPr="003A1FA0" w:rsidRDefault="003A1FA0" w:rsidP="003A1FA0">
      <w:pPr>
        <w:rPr>
          <w:rFonts w:eastAsiaTheme="minorEastAsia"/>
          <w:iCs/>
        </w:rPr>
      </w:pPr>
    </w:p>
    <w:p w14:paraId="7D14C606" w14:textId="105B3CF1" w:rsidR="003A1FA0" w:rsidRPr="003A1FA0" w:rsidRDefault="003A1FA0" w:rsidP="003A1FA0">
      <w:pPr>
        <w:rPr>
          <w:rFonts w:eastAsiaTheme="minorEastAsia"/>
          <w:b/>
          <w:bCs/>
          <w:iCs/>
        </w:rPr>
      </w:pPr>
      <w:r w:rsidRPr="003A1FA0">
        <w:rPr>
          <w:rFonts w:eastAsiaTheme="minorEastAsia"/>
          <w:b/>
          <w:bCs/>
          <w:iCs/>
        </w:rPr>
        <w:t>Example: Multiplying Dual Numbers</w:t>
      </w:r>
    </w:p>
    <w:p w14:paraId="598653F3" w14:textId="77760B8F" w:rsidR="003A1FA0" w:rsidRDefault="003A1FA0" w:rsidP="003A1FA0">
      <w:pPr>
        <w:rPr>
          <w:rFonts w:eastAsiaTheme="minorEastAsia"/>
        </w:rPr>
      </w:pPr>
      <w:r>
        <w:rPr>
          <w:rFonts w:eastAsiaTheme="minorEastAsia"/>
        </w:rPr>
        <w:t>Multiplying dual numbers together isn’t much harder if you remember F.O.I.L.:</w:t>
      </w:r>
    </w:p>
    <w:p w14:paraId="2D69C548" w14:textId="1850226D" w:rsidR="00FA31EF" w:rsidRPr="00FA31EF" w:rsidRDefault="003A1FA0" w:rsidP="003A1FA0">
      <w:pPr>
        <w:rPr>
          <w:rFonts w:eastAsiaTheme="minorEastAsia"/>
        </w:rPr>
      </w:pPr>
      <m:oMathPara>
        <m:oMath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+B</m:t>
          </m:r>
          <m:r>
            <w:rPr>
              <w:rFonts w:ascii="Cambria Math" w:eastAsiaTheme="minorEastAsia" w:hAnsi="Cambria Math"/>
            </w:rPr>
            <m:t>ϵ</m:t>
          </m:r>
          <m:r>
            <m:rPr>
              <m:lit/>
            </m:rP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>*</m:t>
          </m:r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C+D</m:t>
          </m:r>
          <m:r>
            <w:rPr>
              <w:rFonts w:ascii="Cambria Math" w:eastAsiaTheme="minorEastAsia" w:hAnsi="Cambria Math"/>
            </w:rPr>
            <m:t>ϵ</m:t>
          </m:r>
          <m:r>
            <m:rPr>
              <m:lit/>
            </m:rP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C+</m:t>
          </m:r>
          <m:r>
            <m:rPr>
              <m:lit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D+BC</m:t>
          </m:r>
          <m:r>
            <m:rPr>
              <m:lit/>
            </m:rP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ϵ</m:t>
          </m:r>
          <m:r>
            <w:rPr>
              <w:rFonts w:ascii="Cambria Math" w:eastAsiaTheme="minorEastAsia" w:hAnsi="Cambria Math"/>
            </w:rPr>
            <m:t>+BD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ϵ</m:t>
              </m:r>
              <m:ctrlPr>
                <w:rPr>
                  <w:rFonts w:ascii="Cambria Math" w:eastAsiaTheme="minorEastAsia" w:hAnsi="Cambria Math"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D64A846" w14:textId="313409AE" w:rsidR="003A1FA0" w:rsidRDefault="003A1FA0" w:rsidP="003A1FA0">
      <w:pPr>
        <w:rPr>
          <w:rFonts w:eastAsiaTheme="minorEastAsia"/>
        </w:rPr>
      </w:pPr>
      <w:r>
        <w:rPr>
          <w:rFonts w:eastAsiaTheme="minorEastAsia"/>
        </w:rPr>
        <w:t xml:space="preserve">Remembering tha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ϵ</m:t>
            </m:r>
            <m:ctrlPr>
              <w:rPr>
                <w:rFonts w:ascii="Cambria Math" w:eastAsiaTheme="minorEastAsia" w:hAnsi="Cambria Math"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</w:rPr>
        <w:t>, you can simplify the above to:</w:t>
      </w:r>
    </w:p>
    <w:p w14:paraId="10064F1A" w14:textId="7B546F87" w:rsidR="003A1FA0" w:rsidRPr="003A1FA0" w:rsidRDefault="003A1FA0" w:rsidP="003A1FA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C+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D+BC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ϵ</m:t>
          </m:r>
        </m:oMath>
      </m:oMathPara>
    </w:p>
    <w:p w14:paraId="06C7048B" w14:textId="77777777" w:rsidR="003A1FA0" w:rsidRPr="003A1FA0" w:rsidRDefault="003A1FA0" w:rsidP="003A1FA0">
      <w:pPr>
        <w:rPr>
          <w:rFonts w:eastAsiaTheme="minorEastAsia"/>
        </w:rPr>
      </w:pPr>
    </w:p>
    <w:p w14:paraId="5B72F86B" w14:textId="25F4C35F" w:rsidR="003A1FA0" w:rsidRDefault="003A1FA0" w:rsidP="003A1FA0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More Things </w:t>
      </w:r>
      <w:proofErr w:type="gramStart"/>
      <w:r>
        <w:rPr>
          <w:rFonts w:eastAsiaTheme="minorEastAsia"/>
        </w:rPr>
        <w:t>To</w:t>
      </w:r>
      <w:proofErr w:type="gramEnd"/>
      <w:r>
        <w:rPr>
          <w:rFonts w:eastAsiaTheme="minorEastAsia"/>
        </w:rPr>
        <w:t xml:space="preserve"> Try:</w:t>
      </w:r>
    </w:p>
    <w:p w14:paraId="66C05AB0" w14:textId="335AE1C6" w:rsidR="003A1FA0" w:rsidRDefault="00FA31EF" w:rsidP="00FA31EF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There is no longer an epsilon to tune, like there was with finite differences, but there is still a gradient step size.  Does modifying that have the same behavior with dual numbers as it did with finite differences?</w:t>
      </w:r>
    </w:p>
    <w:p w14:paraId="5DC8E6AA" w14:textId="276B8D81" w:rsidR="00FA31EF" w:rsidRDefault="00FA31EF" w:rsidP="00FA31EF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Modify the function F to make multiple parameters. How would you change the dual number implementation and the rest of the program to support that?</w:t>
      </w:r>
    </w:p>
    <w:p w14:paraId="7F8D4834" w14:textId="1F15F821" w:rsidR="00FA31EF" w:rsidRPr="00FA31EF" w:rsidRDefault="00FA31EF" w:rsidP="00FA31EF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CHALLENGE: What other dual number operations can you implement? Can you implement </w:t>
      </w:r>
      <w:proofErr w:type="gramStart"/>
      <w:r>
        <w:rPr>
          <w:rFonts w:eastAsiaTheme="minorEastAsia"/>
        </w:rPr>
        <w:t>square(</w:t>
      </w:r>
      <w:proofErr w:type="gramEnd"/>
      <w:r>
        <w:rPr>
          <w:rFonts w:eastAsiaTheme="minorEastAsia"/>
        </w:rPr>
        <w:t>), sqrt(), pow()? How about division?</w:t>
      </w:r>
      <w:r w:rsidR="00ED5D19">
        <w:rPr>
          <w:rFonts w:eastAsiaTheme="minorEastAsia"/>
        </w:rPr>
        <w:t xml:space="preserve">  Check the solutions document for a walk through of division and </w:t>
      </w:r>
      <w:proofErr w:type="gramStart"/>
      <w:r w:rsidR="00ED5D19">
        <w:rPr>
          <w:rFonts w:eastAsiaTheme="minorEastAsia"/>
        </w:rPr>
        <w:t>sqrt(</w:t>
      </w:r>
      <w:proofErr w:type="gramEnd"/>
      <w:r w:rsidR="00ED5D19">
        <w:rPr>
          <w:rFonts w:eastAsiaTheme="minorEastAsia"/>
        </w:rPr>
        <w:t>), if you get stuck!</w:t>
      </w:r>
    </w:p>
    <w:p w14:paraId="556A0D46" w14:textId="77777777" w:rsidR="003A1FA0" w:rsidRPr="003A1FA0" w:rsidRDefault="003A1FA0">
      <w:pPr>
        <w:rPr>
          <w:rFonts w:eastAsiaTheme="minorEastAsia"/>
        </w:rPr>
      </w:pPr>
    </w:p>
    <w:p w14:paraId="18F476FE" w14:textId="77777777" w:rsidR="003A1FA0" w:rsidRPr="003A1FA0" w:rsidRDefault="003A1FA0">
      <w:pPr>
        <w:rPr>
          <w:rFonts w:eastAsiaTheme="minorEastAsia"/>
        </w:rPr>
      </w:pPr>
    </w:p>
    <w:p w14:paraId="01EFF3EB" w14:textId="77777777" w:rsidR="003A1FA0" w:rsidRPr="003A1FA0" w:rsidRDefault="003A1FA0">
      <w:pPr>
        <w:rPr>
          <w:rFonts w:eastAsiaTheme="minorEastAsia"/>
        </w:rPr>
      </w:pPr>
    </w:p>
    <w:p w14:paraId="31D12678" w14:textId="77777777" w:rsidR="003A1FA0" w:rsidRPr="003A1FA0" w:rsidRDefault="003A1FA0">
      <w:pPr>
        <w:rPr>
          <w:rFonts w:eastAsiaTheme="minorEastAsia"/>
        </w:rPr>
      </w:pPr>
    </w:p>
    <w:p w14:paraId="017CBF88" w14:textId="77777777" w:rsidR="003A1FA0" w:rsidRPr="003A1FA0" w:rsidRDefault="003A1FA0">
      <w:pPr>
        <w:rPr>
          <w:rFonts w:eastAsiaTheme="minorEastAsia"/>
        </w:rPr>
      </w:pPr>
    </w:p>
    <w:sectPr w:rsidR="003A1FA0" w:rsidRPr="003A1F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A85B92"/>
    <w:multiLevelType w:val="hybridMultilevel"/>
    <w:tmpl w:val="6D304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57352"/>
    <w:multiLevelType w:val="hybridMultilevel"/>
    <w:tmpl w:val="469AE80C"/>
    <w:lvl w:ilvl="0" w:tplc="DB9A33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3220635">
    <w:abstractNumId w:val="1"/>
  </w:num>
  <w:num w:numId="2" w16cid:durableId="342511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jc1MjSwMDA3NjVR0lEKTi0uzszPAykwrAUASLkr0CwAAAA="/>
  </w:docVars>
  <w:rsids>
    <w:rsidRoot w:val="0063196C"/>
    <w:rsid w:val="003A1FA0"/>
    <w:rsid w:val="0063196C"/>
    <w:rsid w:val="00ED5D19"/>
    <w:rsid w:val="00FA31EF"/>
    <w:rsid w:val="00FE2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07C58"/>
  <w15:chartTrackingRefBased/>
  <w15:docId w15:val="{D174F812-AEEE-4577-88A8-A93CCCD81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1F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1FA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A1F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A1F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ctronic Arts</Company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e, Alan</dc:creator>
  <cp:keywords/>
  <dc:description/>
  <cp:lastModifiedBy>Wolfe, Alan</cp:lastModifiedBy>
  <cp:revision>3</cp:revision>
  <dcterms:created xsi:type="dcterms:W3CDTF">2023-05-17T20:05:00Z</dcterms:created>
  <dcterms:modified xsi:type="dcterms:W3CDTF">2023-05-17T21:31:00Z</dcterms:modified>
</cp:coreProperties>
</file>